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F3467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JavaScript source code</w:t>
      </w:r>
    </w:p>
    <w:p w14:paraId="7C6A1F2B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E3AA6F7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unc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ead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onLo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7B240C65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Xrm.Page.getAttribu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first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30FC8783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alert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name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62E77A24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lert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Form has been loaded successfully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54590D7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8D2792C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D7F6A7E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C2557FD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unc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ead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onSa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5FAD5442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lert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Form has been saved successfully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7864F88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6A5C8EF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11A38F6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unc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ead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onchan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160821CB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Xrm.Page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ata.entity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jobtitl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510515ED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Xrm.Page.getAttribu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jobtitl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4B27133E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51A0BD0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343FFAE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2B49D3D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unc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ccountfor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0600FDA3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ccoun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Xrm.Page.getAttribu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arentcustomerid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[0].id;</w:t>
      </w:r>
    </w:p>
    <w:p w14:paraId="6F0F0CD6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alert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ccountid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2F6C578B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A673541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req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XMLHttpRequ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472DC94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q.ope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GET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Xrm.Page.context.getClientUr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) + </w:t>
      </w:r>
      <w:r>
        <w:rPr>
          <w:rFonts w:ascii="Consolas" w:hAnsi="Consolas" w:cs="Consolas"/>
          <w:color w:val="A31515"/>
          <w:sz w:val="19"/>
          <w:szCs w:val="19"/>
        </w:rPr>
        <w:t>"/api/data/v9.1/accounts(B4CEA450-CB0C-EA11-A813-000D3A1B1223)?$select=telephone1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584C4B4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q.setRequestHead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OData-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axVersio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4.0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17AE3F1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q.setRequestHead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OData-Version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4.0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2875106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q.setRequestHead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Accept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application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jso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C3BF6B3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q.setRequestHead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ontent-Typ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application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jso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; charset=utf-8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373E841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q.setRequestHead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Prefer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odata.includ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-annotations=\"*\"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0A1CB12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q.onreadystatechang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function</w:t>
      </w:r>
      <w:r>
        <w:rPr>
          <w:rFonts w:ascii="Consolas" w:hAnsi="Consolas" w:cs="Consolas"/>
          <w:color w:val="000000"/>
          <w:sz w:val="19"/>
          <w:szCs w:val="19"/>
        </w:rPr>
        <w:t xml:space="preserve"> () {</w:t>
      </w:r>
    </w:p>
    <w:p w14:paraId="69F859FD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readySta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== 4) {</w:t>
      </w:r>
    </w:p>
    <w:p w14:paraId="77A120B0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q.onreadystatechang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B7001B6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statu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== 200) {</w:t>
      </w:r>
    </w:p>
    <w:p w14:paraId="12FE940A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result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.pa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respons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B81ECEB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address1_telephone1 = result[</w:t>
      </w:r>
      <w:r>
        <w:rPr>
          <w:rFonts w:ascii="Consolas" w:hAnsi="Consolas" w:cs="Consolas"/>
          <w:color w:val="A31515"/>
          <w:sz w:val="19"/>
          <w:szCs w:val="19"/>
        </w:rPr>
        <w:t>"telephone1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;</w:t>
      </w:r>
      <w:proofErr w:type="gramEnd"/>
    </w:p>
    <w:p w14:paraId="526AD06E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alert(address1_telephone1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66CAFCBA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Xrm.Page.getAttribut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telephone1"</w:t>
      </w:r>
      <w:r>
        <w:rPr>
          <w:rFonts w:ascii="Consolas" w:hAnsi="Consolas" w:cs="Consolas"/>
          <w:color w:val="000000"/>
          <w:sz w:val="19"/>
          <w:szCs w:val="19"/>
        </w:rPr>
        <w:t>).setValue(address1_telephone1);</w:t>
      </w:r>
    </w:p>
    <w:p w14:paraId="144E5393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BE8E660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50DABEA6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Xrm.Utility.alertDialo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status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D0D4F9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50873929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6EA8B887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;</w:t>
      </w:r>
    </w:p>
    <w:p w14:paraId="59BBFCB1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q.sen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1BD9F0A3" w14:textId="77777777" w:rsidR="0019570D" w:rsidRDefault="0019570D" w:rsidP="0019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79B51FA" w14:textId="12F16AFE" w:rsidR="00E56711" w:rsidRDefault="0019570D" w:rsidP="0019570D">
      <w:r>
        <w:rPr>
          <w:rFonts w:ascii="Consolas" w:hAnsi="Consolas" w:cs="Consolas"/>
          <w:color w:val="000000"/>
          <w:sz w:val="19"/>
          <w:szCs w:val="19"/>
        </w:rPr>
        <w:t>}</w:t>
      </w:r>
    </w:p>
    <w:sectPr w:rsidR="00E567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DOwBCIjYwNjQyUdpeDU4uLM/DyQAsNaAO482+MsAAAA"/>
  </w:docVars>
  <w:rsids>
    <w:rsidRoot w:val="0019570D"/>
    <w:rsid w:val="0019570D"/>
    <w:rsid w:val="005F5545"/>
    <w:rsid w:val="00C01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9B849"/>
  <w15:chartTrackingRefBased/>
  <w15:docId w15:val="{B0E65C44-0FCF-4D75-9852-25BCDF17A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3</Words>
  <Characters>1332</Characters>
  <Application>Microsoft Office Word</Application>
  <DocSecurity>0</DocSecurity>
  <Lines>11</Lines>
  <Paragraphs>3</Paragraphs>
  <ScaleCrop>false</ScaleCrop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it Gupta</dc:creator>
  <cp:keywords/>
  <dc:description/>
  <cp:lastModifiedBy>Sumit Gupta</cp:lastModifiedBy>
  <cp:revision>1</cp:revision>
  <dcterms:created xsi:type="dcterms:W3CDTF">2022-04-28T07:54:00Z</dcterms:created>
  <dcterms:modified xsi:type="dcterms:W3CDTF">2022-04-28T07:55:00Z</dcterms:modified>
</cp:coreProperties>
</file>